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D94CB" w14:textId="6AB03253" w:rsidR="00D81204" w:rsidRDefault="0007765E">
      <w:r w:rsidRPr="0007765E">
        <w:drawing>
          <wp:inline distT="0" distB="0" distL="0" distR="0" wp14:anchorId="2EC1FD00" wp14:editId="6313A6E4">
            <wp:extent cx="5943600" cy="126365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7C615" w14:textId="77777777" w:rsidR="00861058" w:rsidRDefault="00861058"/>
    <w:p w14:paraId="6AE8E864" w14:textId="0EF8E97A" w:rsidR="00861058" w:rsidRDefault="00861058">
      <w:r w:rsidRPr="00861058">
        <w:drawing>
          <wp:inline distT="0" distB="0" distL="0" distR="0" wp14:anchorId="7E21ADFB" wp14:editId="2C1E6DEB">
            <wp:extent cx="5943600" cy="3721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8E00F" w14:textId="77777777" w:rsidR="00861058" w:rsidRDefault="00861058"/>
    <w:p w14:paraId="4423EBED" w14:textId="6D09091E" w:rsidR="00861058" w:rsidRDefault="00A20950">
      <w:r w:rsidRPr="00A20950">
        <w:drawing>
          <wp:inline distT="0" distB="0" distL="0" distR="0" wp14:anchorId="0EAFA502" wp14:editId="173CBBCB">
            <wp:extent cx="5943600" cy="40722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10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jUwMTQwNLO0MLJU0lEKTi0uzszPAykwrAUAILPnJiwAAAA="/>
  </w:docVars>
  <w:rsids>
    <w:rsidRoot w:val="0007765E"/>
    <w:rsid w:val="0007765E"/>
    <w:rsid w:val="00861058"/>
    <w:rsid w:val="00A20950"/>
    <w:rsid w:val="00D81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C262C"/>
  <w15:chartTrackingRefBased/>
  <w15:docId w15:val="{8C3DAC3F-A39C-4125-981D-28B012165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st,Maxwell M.T.</dc:creator>
  <cp:keywords/>
  <dc:description/>
  <cp:lastModifiedBy>Ernst,Maxwell M.T.</cp:lastModifiedBy>
  <cp:revision>3</cp:revision>
  <dcterms:created xsi:type="dcterms:W3CDTF">2023-03-31T08:30:00Z</dcterms:created>
  <dcterms:modified xsi:type="dcterms:W3CDTF">2023-03-31T08:32:00Z</dcterms:modified>
</cp:coreProperties>
</file>